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6EE0F1A8" w:rsidR="006A03C5" w:rsidRPr="00976DF8" w:rsidRDefault="007E75EE" w:rsidP="00CB5B74">
            <w:r>
              <w:t xml:space="preserve">CLASS           :  </w:t>
            </w:r>
            <w:r w:rsidR="00CF2E25">
              <w:t>BE V</w:t>
            </w:r>
            <w:r w:rsidR="007F53CD">
              <w:t>II [S7]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proofErr w:type="gramStart"/>
            <w:r w:rsidR="007E75EE">
              <w:t>SUBJECT :</w:t>
            </w:r>
            <w:proofErr w:type="gramEnd"/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06699CB0" w:rsidR="006A03C5" w:rsidRPr="00976DF8" w:rsidRDefault="008A045A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LIPPED CLASSROOM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48EC1116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7F53CD">
              <w:rPr>
                <w:rFonts w:ascii="Times New Roman" w:hAnsi="Times New Roman"/>
                <w:sz w:val="24"/>
                <w:szCs w:val="24"/>
              </w:rPr>
              <w:t>37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EF1F6DC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A045A">
              <w:rPr>
                <w:rFonts w:ascii="Times New Roman" w:hAnsi="Times New Roman"/>
                <w:sz w:val="24"/>
                <w:szCs w:val="24"/>
              </w:rPr>
              <w:t>10-10-2023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proofErr w:type="gramStart"/>
            <w:r>
              <w:t>CODE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0759D812" w14:textId="06A0EB33" w:rsidR="00E3659C" w:rsidRDefault="002F491A" w:rsidP="00AE6DD1">
            <w:r>
              <w:t>app.js =&gt;</w:t>
            </w:r>
          </w:p>
          <w:p w14:paraId="666BA877" w14:textId="77777777" w:rsidR="002F491A" w:rsidRDefault="002F491A" w:rsidP="00AE6DD1"/>
          <w:p w14:paraId="1F2A0663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i/>
                <w:iCs/>
                <w:lang w:val="en-IN"/>
              </w:rPr>
              <w:t>function</w:t>
            </w:r>
            <w:r w:rsidRPr="007F53CD">
              <w:rPr>
                <w:lang w:val="en-IN"/>
              </w:rPr>
              <w:t xml:space="preserve"> </w:t>
            </w:r>
            <w:proofErr w:type="spellStart"/>
            <w:r w:rsidRPr="007F53CD">
              <w:rPr>
                <w:lang w:val="en-IN"/>
              </w:rPr>
              <w:t>displayMultiplicationTable</w:t>
            </w:r>
            <w:proofErr w:type="spellEnd"/>
            <w:r w:rsidRPr="007F53CD">
              <w:rPr>
                <w:lang w:val="en-IN"/>
              </w:rPr>
              <w:t>(number) {</w:t>
            </w:r>
          </w:p>
          <w:p w14:paraId="2A43BDE3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console.log(`Multiplication Table of ${number}`);</w:t>
            </w:r>
          </w:p>
          <w:p w14:paraId="03D8709B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</w:t>
            </w:r>
            <w:r w:rsidRPr="007F53CD">
              <w:rPr>
                <w:i/>
                <w:iCs/>
                <w:lang w:val="en-IN"/>
              </w:rPr>
              <w:t>for</w:t>
            </w:r>
            <w:r w:rsidRPr="007F53CD">
              <w:rPr>
                <w:lang w:val="en-IN"/>
              </w:rPr>
              <w:t xml:space="preserve"> (</w:t>
            </w:r>
            <w:r w:rsidRPr="007F53CD">
              <w:rPr>
                <w:i/>
                <w:iCs/>
                <w:lang w:val="en-IN"/>
              </w:rPr>
              <w:t>let</w:t>
            </w:r>
            <w:r w:rsidRPr="007F53CD">
              <w:rPr>
                <w:lang w:val="en-IN"/>
              </w:rPr>
              <w:t xml:space="preserve"> </w:t>
            </w:r>
            <w:proofErr w:type="spellStart"/>
            <w:r w:rsidRPr="007F53CD">
              <w:rPr>
                <w:lang w:val="en-IN"/>
              </w:rPr>
              <w:t>i</w:t>
            </w:r>
            <w:proofErr w:type="spellEnd"/>
            <w:r w:rsidRPr="007F53CD">
              <w:rPr>
                <w:lang w:val="en-IN"/>
              </w:rPr>
              <w:t xml:space="preserve"> </w:t>
            </w:r>
            <w:r w:rsidRPr="007F53CD">
              <w:rPr>
                <w:i/>
                <w:iCs/>
                <w:lang w:val="en-IN"/>
              </w:rPr>
              <w:t>=</w:t>
            </w:r>
            <w:r w:rsidRPr="007F53CD">
              <w:rPr>
                <w:lang w:val="en-IN"/>
              </w:rPr>
              <w:t xml:space="preserve"> 1; </w:t>
            </w:r>
            <w:proofErr w:type="spellStart"/>
            <w:r w:rsidRPr="007F53CD">
              <w:rPr>
                <w:lang w:val="en-IN"/>
              </w:rPr>
              <w:t>i</w:t>
            </w:r>
            <w:proofErr w:type="spellEnd"/>
            <w:r w:rsidRPr="007F53CD">
              <w:rPr>
                <w:lang w:val="en-IN"/>
              </w:rPr>
              <w:t xml:space="preserve"> </w:t>
            </w:r>
            <w:r w:rsidRPr="007F53CD">
              <w:rPr>
                <w:i/>
                <w:iCs/>
                <w:lang w:val="en-IN"/>
              </w:rPr>
              <w:t>&lt;=</w:t>
            </w:r>
            <w:r w:rsidRPr="007F53CD">
              <w:rPr>
                <w:lang w:val="en-IN"/>
              </w:rPr>
              <w:t xml:space="preserve"> 10; </w:t>
            </w:r>
            <w:proofErr w:type="spellStart"/>
            <w:r w:rsidRPr="007F53CD">
              <w:rPr>
                <w:lang w:val="en-IN"/>
              </w:rPr>
              <w:t>i</w:t>
            </w:r>
            <w:proofErr w:type="spellEnd"/>
            <w:r w:rsidRPr="007F53CD">
              <w:rPr>
                <w:i/>
                <w:iCs/>
                <w:lang w:val="en-IN"/>
              </w:rPr>
              <w:t>++</w:t>
            </w:r>
            <w:r w:rsidRPr="007F53CD">
              <w:rPr>
                <w:lang w:val="en-IN"/>
              </w:rPr>
              <w:t>) {</w:t>
            </w:r>
          </w:p>
          <w:p w14:paraId="21649432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  console.log(`${number} * ${</w:t>
            </w:r>
            <w:proofErr w:type="spellStart"/>
            <w:r w:rsidRPr="007F53CD">
              <w:rPr>
                <w:lang w:val="en-IN"/>
              </w:rPr>
              <w:t>i</w:t>
            </w:r>
            <w:proofErr w:type="spellEnd"/>
            <w:r w:rsidRPr="007F53CD">
              <w:rPr>
                <w:lang w:val="en-IN"/>
              </w:rPr>
              <w:t xml:space="preserve">} = ${number </w:t>
            </w:r>
            <w:r w:rsidRPr="007F53CD">
              <w:rPr>
                <w:i/>
                <w:iCs/>
                <w:lang w:val="en-IN"/>
              </w:rPr>
              <w:t>*</w:t>
            </w:r>
            <w:r w:rsidRPr="007F53CD">
              <w:rPr>
                <w:lang w:val="en-IN"/>
              </w:rPr>
              <w:t xml:space="preserve"> </w:t>
            </w:r>
            <w:proofErr w:type="spellStart"/>
            <w:r w:rsidRPr="007F53CD">
              <w:rPr>
                <w:lang w:val="en-IN"/>
              </w:rPr>
              <w:t>i</w:t>
            </w:r>
            <w:proofErr w:type="spellEnd"/>
            <w:r w:rsidRPr="007F53CD">
              <w:rPr>
                <w:lang w:val="en-IN"/>
              </w:rPr>
              <w:t>}`);</w:t>
            </w:r>
          </w:p>
          <w:p w14:paraId="2A960A3F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}</w:t>
            </w:r>
          </w:p>
          <w:p w14:paraId="5913E2AF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>}</w:t>
            </w:r>
          </w:p>
          <w:p w14:paraId="6AEC3E92" w14:textId="77777777" w:rsidR="007F53CD" w:rsidRPr="007F53CD" w:rsidRDefault="007F53CD" w:rsidP="007F53CD">
            <w:pPr>
              <w:rPr>
                <w:lang w:val="en-IN"/>
              </w:rPr>
            </w:pPr>
          </w:p>
          <w:p w14:paraId="04294F91" w14:textId="77777777" w:rsidR="007F53CD" w:rsidRPr="007F53CD" w:rsidRDefault="007F53CD" w:rsidP="007F53CD">
            <w:pPr>
              <w:rPr>
                <w:lang w:val="en-IN"/>
              </w:rPr>
            </w:pPr>
            <w:proofErr w:type="spellStart"/>
            <w:r w:rsidRPr="007F53CD">
              <w:rPr>
                <w:i/>
                <w:iCs/>
                <w:lang w:val="en-IN"/>
              </w:rPr>
              <w:t>const</w:t>
            </w:r>
            <w:proofErr w:type="spellEnd"/>
            <w:r w:rsidRPr="007F53CD">
              <w:rPr>
                <w:lang w:val="en-IN"/>
              </w:rPr>
              <w:t xml:space="preserve"> </w:t>
            </w:r>
            <w:proofErr w:type="spellStart"/>
            <w:r w:rsidRPr="007F53CD">
              <w:rPr>
                <w:lang w:val="en-IN"/>
              </w:rPr>
              <w:t>userNumber</w:t>
            </w:r>
            <w:proofErr w:type="spellEnd"/>
            <w:r w:rsidRPr="007F53CD">
              <w:rPr>
                <w:lang w:val="en-IN"/>
              </w:rPr>
              <w:t xml:space="preserve"> </w:t>
            </w:r>
            <w:r w:rsidRPr="007F53CD">
              <w:rPr>
                <w:i/>
                <w:iCs/>
                <w:lang w:val="en-IN"/>
              </w:rPr>
              <w:t>=</w:t>
            </w:r>
            <w:r w:rsidRPr="007F53CD">
              <w:rPr>
                <w:lang w:val="en-IN"/>
              </w:rPr>
              <w:t xml:space="preserve"> </w:t>
            </w:r>
            <w:proofErr w:type="spellStart"/>
            <w:r w:rsidRPr="007F53CD">
              <w:rPr>
                <w:lang w:val="en-IN"/>
              </w:rPr>
              <w:t>process.argv</w:t>
            </w:r>
            <w:proofErr w:type="spellEnd"/>
            <w:r w:rsidRPr="007F53CD">
              <w:rPr>
                <w:lang w:val="en-IN"/>
              </w:rPr>
              <w:t>[2];</w:t>
            </w:r>
          </w:p>
          <w:p w14:paraId="3FDE3023" w14:textId="77777777" w:rsidR="007F53CD" w:rsidRPr="007F53CD" w:rsidRDefault="007F53CD" w:rsidP="007F53CD">
            <w:pPr>
              <w:rPr>
                <w:lang w:val="en-IN"/>
              </w:rPr>
            </w:pPr>
          </w:p>
          <w:p w14:paraId="49E98CF9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i/>
                <w:iCs/>
                <w:lang w:val="en-IN"/>
              </w:rPr>
              <w:t>if</w:t>
            </w:r>
            <w:r w:rsidRPr="007F53CD">
              <w:rPr>
                <w:lang w:val="en-IN"/>
              </w:rPr>
              <w:t xml:space="preserve"> (</w:t>
            </w:r>
            <w:proofErr w:type="spellStart"/>
            <w:r w:rsidRPr="007F53CD">
              <w:rPr>
                <w:lang w:val="en-IN"/>
              </w:rPr>
              <w:t>userNumber</w:t>
            </w:r>
            <w:proofErr w:type="spellEnd"/>
            <w:r w:rsidRPr="007F53CD">
              <w:rPr>
                <w:lang w:val="en-IN"/>
              </w:rPr>
              <w:t>) {</w:t>
            </w:r>
          </w:p>
          <w:p w14:paraId="1FD219A1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</w:t>
            </w:r>
            <w:proofErr w:type="spellStart"/>
            <w:r w:rsidRPr="007F53CD">
              <w:rPr>
                <w:i/>
                <w:iCs/>
                <w:lang w:val="en-IN"/>
              </w:rPr>
              <w:t>const</w:t>
            </w:r>
            <w:proofErr w:type="spellEnd"/>
            <w:r w:rsidRPr="007F53CD">
              <w:rPr>
                <w:lang w:val="en-IN"/>
              </w:rPr>
              <w:t xml:space="preserve"> number </w:t>
            </w:r>
            <w:r w:rsidRPr="007F53CD">
              <w:rPr>
                <w:i/>
                <w:iCs/>
                <w:lang w:val="en-IN"/>
              </w:rPr>
              <w:t>=</w:t>
            </w:r>
            <w:r w:rsidRPr="007F53CD">
              <w:rPr>
                <w:lang w:val="en-IN"/>
              </w:rPr>
              <w:t xml:space="preserve"> </w:t>
            </w:r>
            <w:proofErr w:type="spellStart"/>
            <w:r w:rsidRPr="007F53CD">
              <w:rPr>
                <w:lang w:val="en-IN"/>
              </w:rPr>
              <w:t>parseInt</w:t>
            </w:r>
            <w:proofErr w:type="spellEnd"/>
            <w:r w:rsidRPr="007F53CD">
              <w:rPr>
                <w:lang w:val="en-IN"/>
              </w:rPr>
              <w:t>(</w:t>
            </w:r>
            <w:proofErr w:type="spellStart"/>
            <w:r w:rsidRPr="007F53CD">
              <w:rPr>
                <w:lang w:val="en-IN"/>
              </w:rPr>
              <w:t>userNumber</w:t>
            </w:r>
            <w:proofErr w:type="spellEnd"/>
            <w:r w:rsidRPr="007F53CD">
              <w:rPr>
                <w:lang w:val="en-IN"/>
              </w:rPr>
              <w:t>);</w:t>
            </w:r>
          </w:p>
          <w:p w14:paraId="5A2E01EA" w14:textId="77777777" w:rsidR="007F53CD" w:rsidRPr="007F53CD" w:rsidRDefault="007F53CD" w:rsidP="007F53CD">
            <w:pPr>
              <w:rPr>
                <w:lang w:val="en-IN"/>
              </w:rPr>
            </w:pPr>
          </w:p>
          <w:p w14:paraId="320C5257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</w:t>
            </w:r>
            <w:r w:rsidRPr="007F53CD">
              <w:rPr>
                <w:i/>
                <w:iCs/>
                <w:lang w:val="en-IN"/>
              </w:rPr>
              <w:t>if</w:t>
            </w:r>
            <w:r w:rsidRPr="007F53CD">
              <w:rPr>
                <w:lang w:val="en-IN"/>
              </w:rPr>
              <w:t xml:space="preserve"> (</w:t>
            </w:r>
            <w:r w:rsidRPr="007F53CD">
              <w:rPr>
                <w:i/>
                <w:iCs/>
                <w:lang w:val="en-IN"/>
              </w:rPr>
              <w:t>!</w:t>
            </w:r>
            <w:proofErr w:type="spellStart"/>
            <w:r w:rsidRPr="007F53CD">
              <w:rPr>
                <w:lang w:val="en-IN"/>
              </w:rPr>
              <w:t>isNaN</w:t>
            </w:r>
            <w:proofErr w:type="spellEnd"/>
            <w:r w:rsidRPr="007F53CD">
              <w:rPr>
                <w:lang w:val="en-IN"/>
              </w:rPr>
              <w:t>(number)) {</w:t>
            </w:r>
          </w:p>
          <w:p w14:paraId="1DBF8F67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  </w:t>
            </w:r>
            <w:proofErr w:type="spellStart"/>
            <w:r w:rsidRPr="007F53CD">
              <w:rPr>
                <w:lang w:val="en-IN"/>
              </w:rPr>
              <w:t>displayMultiplicationTable</w:t>
            </w:r>
            <w:proofErr w:type="spellEnd"/>
            <w:r w:rsidRPr="007F53CD">
              <w:rPr>
                <w:lang w:val="en-IN"/>
              </w:rPr>
              <w:t>(number);</w:t>
            </w:r>
          </w:p>
          <w:p w14:paraId="58ED13F2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} </w:t>
            </w:r>
            <w:r w:rsidRPr="007F53CD">
              <w:rPr>
                <w:i/>
                <w:iCs/>
                <w:lang w:val="en-IN"/>
              </w:rPr>
              <w:t>else</w:t>
            </w:r>
            <w:r w:rsidRPr="007F53CD">
              <w:rPr>
                <w:lang w:val="en-IN"/>
              </w:rPr>
              <w:t xml:space="preserve"> {</w:t>
            </w:r>
          </w:p>
          <w:p w14:paraId="1A23073A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  console.log('Invalid input. Please provide a valid number.');</w:t>
            </w:r>
          </w:p>
          <w:p w14:paraId="4CD90D84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}</w:t>
            </w:r>
          </w:p>
          <w:p w14:paraId="3DE86BCD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} </w:t>
            </w:r>
            <w:r w:rsidRPr="007F53CD">
              <w:rPr>
                <w:i/>
                <w:iCs/>
                <w:lang w:val="en-IN"/>
              </w:rPr>
              <w:t>else</w:t>
            </w:r>
            <w:r w:rsidRPr="007F53CD">
              <w:rPr>
                <w:lang w:val="en-IN"/>
              </w:rPr>
              <w:t xml:space="preserve"> {</w:t>
            </w:r>
          </w:p>
          <w:p w14:paraId="187C7210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 xml:space="preserve">  console.log('Please provide a number as a command line argument.');</w:t>
            </w:r>
          </w:p>
          <w:p w14:paraId="79309A70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t>}</w:t>
            </w:r>
          </w:p>
          <w:p w14:paraId="58A1B797" w14:textId="77777777" w:rsidR="007F53CD" w:rsidRPr="007F53CD" w:rsidRDefault="007F53CD" w:rsidP="007F53CD">
            <w:pPr>
              <w:rPr>
                <w:lang w:val="en-IN"/>
              </w:rPr>
            </w:pPr>
            <w:r w:rsidRPr="007F53CD">
              <w:rPr>
                <w:lang w:val="en-IN"/>
              </w:rPr>
              <w:br/>
            </w:r>
          </w:p>
          <w:p w14:paraId="1ED8D0BB" w14:textId="77777777" w:rsidR="00E3659C" w:rsidRDefault="00E3659C" w:rsidP="00AE6DD1"/>
          <w:p w14:paraId="04058F87" w14:textId="0290CA44" w:rsidR="00E3659C" w:rsidRPr="00AE6DD1" w:rsidRDefault="00E3659C" w:rsidP="00AE6DD1"/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AE6DD1">
            <w:pPr>
              <w:ind w:right="-108"/>
            </w:pPr>
            <w:proofErr w:type="gramStart"/>
            <w:r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AC69238" w14:textId="6225B325" w:rsidR="00F9794E" w:rsidRPr="00976DF8" w:rsidRDefault="007F53C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5B567CB0" wp14:editId="100BEB4B">
                  <wp:extent cx="6078220" cy="2026285"/>
                  <wp:effectExtent l="0" t="0" r="5080" b="5715"/>
                  <wp:docPr id="2082598225" name="Picture 1" descr="A computer screen shot of a black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2598225" name="Picture 1" descr="A computer screen shot of a black screen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8220" cy="2026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598BA" w14:textId="77777777" w:rsidR="008A7A5A" w:rsidRDefault="008A7A5A" w:rsidP="006A03C5">
      <w:r>
        <w:separator/>
      </w:r>
    </w:p>
  </w:endnote>
  <w:endnote w:type="continuationSeparator" w:id="0">
    <w:p w14:paraId="245D8DC6" w14:textId="77777777" w:rsidR="008A7A5A" w:rsidRDefault="008A7A5A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46861" w14:textId="77777777" w:rsidR="00431C53" w:rsidRDefault="00431C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1ABD6" w14:textId="77777777" w:rsidR="00431C53" w:rsidRDefault="00431C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687B3" w14:textId="77777777" w:rsidR="008A7A5A" w:rsidRDefault="008A7A5A" w:rsidP="006A03C5">
      <w:r>
        <w:separator/>
      </w:r>
    </w:p>
  </w:footnote>
  <w:footnote w:type="continuationSeparator" w:id="0">
    <w:p w14:paraId="3B1E80A7" w14:textId="77777777" w:rsidR="008A7A5A" w:rsidRDefault="008A7A5A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4F473" w14:textId="77777777" w:rsidR="00431C53" w:rsidRDefault="00431C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8FF1748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431C53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431C53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B1BDA" w14:textId="77777777" w:rsidR="00431C53" w:rsidRDefault="00431C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6086205">
    <w:abstractNumId w:val="3"/>
  </w:num>
  <w:num w:numId="2" w16cid:durableId="1129863006">
    <w:abstractNumId w:val="1"/>
  </w:num>
  <w:num w:numId="3" w16cid:durableId="2080131164">
    <w:abstractNumId w:val="5"/>
  </w:num>
  <w:num w:numId="4" w16cid:durableId="97066441">
    <w:abstractNumId w:val="0"/>
  </w:num>
  <w:num w:numId="5" w16cid:durableId="1795060165">
    <w:abstractNumId w:val="4"/>
  </w:num>
  <w:num w:numId="6" w16cid:durableId="9241503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0BB6"/>
    <w:rsid w:val="000251A1"/>
    <w:rsid w:val="0006343C"/>
    <w:rsid w:val="00083192"/>
    <w:rsid w:val="00083D41"/>
    <w:rsid w:val="00093055"/>
    <w:rsid w:val="000A279F"/>
    <w:rsid w:val="000A7BED"/>
    <w:rsid w:val="000E43F7"/>
    <w:rsid w:val="00134198"/>
    <w:rsid w:val="0014782F"/>
    <w:rsid w:val="001559EA"/>
    <w:rsid w:val="00160067"/>
    <w:rsid w:val="00191BB5"/>
    <w:rsid w:val="001947A8"/>
    <w:rsid w:val="001F4536"/>
    <w:rsid w:val="00242FE9"/>
    <w:rsid w:val="002449AE"/>
    <w:rsid w:val="002637BF"/>
    <w:rsid w:val="00273EC2"/>
    <w:rsid w:val="00277973"/>
    <w:rsid w:val="00292A42"/>
    <w:rsid w:val="00292AE9"/>
    <w:rsid w:val="002C12C3"/>
    <w:rsid w:val="002C6542"/>
    <w:rsid w:val="002E3D6C"/>
    <w:rsid w:val="002E741C"/>
    <w:rsid w:val="002F491A"/>
    <w:rsid w:val="00301907"/>
    <w:rsid w:val="00313A21"/>
    <w:rsid w:val="00360566"/>
    <w:rsid w:val="00364017"/>
    <w:rsid w:val="003655F2"/>
    <w:rsid w:val="00375993"/>
    <w:rsid w:val="00391656"/>
    <w:rsid w:val="003B0500"/>
    <w:rsid w:val="003B380D"/>
    <w:rsid w:val="003D4E1E"/>
    <w:rsid w:val="003D57FF"/>
    <w:rsid w:val="003E04EF"/>
    <w:rsid w:val="003E6286"/>
    <w:rsid w:val="003F66BA"/>
    <w:rsid w:val="003F7C4B"/>
    <w:rsid w:val="004009CD"/>
    <w:rsid w:val="00431C53"/>
    <w:rsid w:val="00437BD0"/>
    <w:rsid w:val="00446B67"/>
    <w:rsid w:val="00456015"/>
    <w:rsid w:val="0047004C"/>
    <w:rsid w:val="00474458"/>
    <w:rsid w:val="00476667"/>
    <w:rsid w:val="0049075A"/>
    <w:rsid w:val="00494A59"/>
    <w:rsid w:val="00496380"/>
    <w:rsid w:val="004A11CA"/>
    <w:rsid w:val="004C765C"/>
    <w:rsid w:val="004E7CD4"/>
    <w:rsid w:val="00500D55"/>
    <w:rsid w:val="00542C0C"/>
    <w:rsid w:val="00561D3D"/>
    <w:rsid w:val="00567887"/>
    <w:rsid w:val="005C076F"/>
    <w:rsid w:val="005E0BAF"/>
    <w:rsid w:val="005F7BDC"/>
    <w:rsid w:val="006227F4"/>
    <w:rsid w:val="00630BBD"/>
    <w:rsid w:val="00637B9A"/>
    <w:rsid w:val="00644380"/>
    <w:rsid w:val="00655D6E"/>
    <w:rsid w:val="006A03C5"/>
    <w:rsid w:val="006A0BC1"/>
    <w:rsid w:val="006A61DE"/>
    <w:rsid w:val="006F1F6A"/>
    <w:rsid w:val="007029B8"/>
    <w:rsid w:val="00751DCD"/>
    <w:rsid w:val="00761B53"/>
    <w:rsid w:val="00770A36"/>
    <w:rsid w:val="00790339"/>
    <w:rsid w:val="007B68D8"/>
    <w:rsid w:val="007D7569"/>
    <w:rsid w:val="007E0799"/>
    <w:rsid w:val="007E75EE"/>
    <w:rsid w:val="007F53CD"/>
    <w:rsid w:val="00815E6A"/>
    <w:rsid w:val="00822056"/>
    <w:rsid w:val="00854801"/>
    <w:rsid w:val="008723A8"/>
    <w:rsid w:val="008916B4"/>
    <w:rsid w:val="008A045A"/>
    <w:rsid w:val="008A4F00"/>
    <w:rsid w:val="008A7A5A"/>
    <w:rsid w:val="008E2018"/>
    <w:rsid w:val="009019FB"/>
    <w:rsid w:val="00911186"/>
    <w:rsid w:val="00925B08"/>
    <w:rsid w:val="00927FC4"/>
    <w:rsid w:val="009625BE"/>
    <w:rsid w:val="00970851"/>
    <w:rsid w:val="00976DF8"/>
    <w:rsid w:val="00977FEE"/>
    <w:rsid w:val="00983D9B"/>
    <w:rsid w:val="009B7BF8"/>
    <w:rsid w:val="009C4350"/>
    <w:rsid w:val="009D214F"/>
    <w:rsid w:val="009E1EED"/>
    <w:rsid w:val="00A20EC1"/>
    <w:rsid w:val="00A30BB5"/>
    <w:rsid w:val="00A872E7"/>
    <w:rsid w:val="00A946BE"/>
    <w:rsid w:val="00AC13BC"/>
    <w:rsid w:val="00AC32AF"/>
    <w:rsid w:val="00AE6DD1"/>
    <w:rsid w:val="00B10D57"/>
    <w:rsid w:val="00B52408"/>
    <w:rsid w:val="00B55529"/>
    <w:rsid w:val="00B87DAD"/>
    <w:rsid w:val="00B915C5"/>
    <w:rsid w:val="00C1263C"/>
    <w:rsid w:val="00C24289"/>
    <w:rsid w:val="00C24F2B"/>
    <w:rsid w:val="00C36DEB"/>
    <w:rsid w:val="00C414F1"/>
    <w:rsid w:val="00C7614B"/>
    <w:rsid w:val="00C81690"/>
    <w:rsid w:val="00C82E06"/>
    <w:rsid w:val="00CB0D3D"/>
    <w:rsid w:val="00CB6755"/>
    <w:rsid w:val="00CD077D"/>
    <w:rsid w:val="00CF2E25"/>
    <w:rsid w:val="00D03D77"/>
    <w:rsid w:val="00D32B3C"/>
    <w:rsid w:val="00D5046E"/>
    <w:rsid w:val="00DB4853"/>
    <w:rsid w:val="00DD7F0B"/>
    <w:rsid w:val="00DF3DEF"/>
    <w:rsid w:val="00E10065"/>
    <w:rsid w:val="00E209E6"/>
    <w:rsid w:val="00E3659C"/>
    <w:rsid w:val="00E54CEF"/>
    <w:rsid w:val="00E55107"/>
    <w:rsid w:val="00E7293F"/>
    <w:rsid w:val="00ED034C"/>
    <w:rsid w:val="00EE4461"/>
    <w:rsid w:val="00EE51C2"/>
    <w:rsid w:val="00EF674D"/>
    <w:rsid w:val="00F9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3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4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1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3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6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8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42372_RAGHAVENDRA_23_24</cp:lastModifiedBy>
  <cp:revision>12</cp:revision>
  <cp:lastPrinted>2022-03-30T16:21:00Z</cp:lastPrinted>
  <dcterms:created xsi:type="dcterms:W3CDTF">2023-08-29T04:43:00Z</dcterms:created>
  <dcterms:modified xsi:type="dcterms:W3CDTF">2023-10-23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